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Total Worl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D5310E4" w:rsidR="00661C78" w:rsidRDefault="007461E0">
      <w:r>
        <w:rPr>
          <w:noProof/>
        </w:rPr>
        <w:drawing>
          <wp:inline distT="0" distB="0" distL="0" distR="0" wp14:anchorId="280370E7" wp14:editId="033F455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461E0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